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B5497" w14:textId="24F19FD2" w:rsidR="00CF56FB" w:rsidRPr="00451210" w:rsidRDefault="002F7BAD" w:rsidP="00D7448E">
      <w:pPr>
        <w:tabs>
          <w:tab w:val="left" w:pos="3828"/>
        </w:tabs>
        <w:ind w:left="4111"/>
        <w:rPr>
          <w:b/>
          <w:sz w:val="24"/>
        </w:rPr>
      </w:pPr>
      <w:r w:rsidRPr="00451210">
        <w:rPr>
          <w:b/>
          <w:color w:val="FFFFFF" w:themeColor="background1"/>
          <w:sz w:val="28"/>
          <w:shd w:val="clear" w:color="auto" w:fill="323845"/>
        </w:rPr>
        <w:t xml:space="preserve">  </w:t>
      </w:r>
      <w:r w:rsidR="009C7D78" w:rsidRPr="00451210">
        <w:rPr>
          <w:b/>
          <w:color w:val="FFFFFF" w:themeColor="background1"/>
          <w:sz w:val="28"/>
          <w:shd w:val="clear" w:color="auto" w:fill="323845"/>
        </w:rPr>
        <w:t>OPĆE INFORMACIJE</w:t>
      </w:r>
      <w:r w:rsidRPr="00451210">
        <w:rPr>
          <w:b/>
          <w:color w:val="FFFFFF" w:themeColor="background1"/>
          <w:sz w:val="28"/>
          <w:shd w:val="clear" w:color="auto" w:fill="323845"/>
        </w:rPr>
        <w:tab/>
      </w:r>
    </w:p>
    <w:p w14:paraId="3C5FA12F" w14:textId="77777777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rPr>
          <w:b/>
          <w:color w:val="FFFFFF" w:themeColor="background1"/>
          <w:shd w:val="clear" w:color="auto" w:fill="323845"/>
        </w:rPr>
      </w:pPr>
    </w:p>
    <w:p w14:paraId="73315415" w14:textId="77777777" w:rsidR="00451210" w:rsidRPr="00451210" w:rsidRDefault="00451210" w:rsidP="00451210">
      <w:pPr>
        <w:tabs>
          <w:tab w:val="left" w:pos="3828"/>
        </w:tabs>
        <w:ind w:left="4111"/>
        <w:jc w:val="both"/>
        <w:rPr>
          <w:sz w:val="24"/>
        </w:rPr>
      </w:pPr>
      <w:r w:rsidRPr="00451210">
        <w:rPr>
          <w:sz w:val="24"/>
        </w:rPr>
        <w:t>Nakon što ste opisali problem kojeg vaša ideja, odnosno proizvod/usluga rješava - vrijeme da nam opišete kako ćete taj problem riješiti. Želimo da nam ispričate priču o vašoj ideji, kako ona točno rješava problem koji ste u prošlom ciklusu opisali i zašto je upravo vaše rješenje bolje od bilo čega drugog što trenutno postoji.</w:t>
      </w:r>
    </w:p>
    <w:p w14:paraId="46738EDB" w14:textId="77777777" w:rsidR="00451210" w:rsidRPr="00451210" w:rsidRDefault="00451210" w:rsidP="00451210">
      <w:pPr>
        <w:tabs>
          <w:tab w:val="left" w:pos="3828"/>
        </w:tabs>
        <w:ind w:left="4111"/>
        <w:jc w:val="both"/>
        <w:rPr>
          <w:sz w:val="24"/>
        </w:rPr>
      </w:pPr>
      <w:r w:rsidRPr="00451210">
        <w:rPr>
          <w:sz w:val="24"/>
        </w:rPr>
        <w:t>U odgovaranju na ova pitanja imate apsolutnu kreativnu slobodu – nije nužno da svoj odgovor ponudite samo u pisanom formatu.</w:t>
      </w:r>
    </w:p>
    <w:p w14:paraId="5A3C50AF" w14:textId="77777777" w:rsidR="00451210" w:rsidRPr="00451210" w:rsidRDefault="00451210" w:rsidP="00451210">
      <w:pPr>
        <w:tabs>
          <w:tab w:val="left" w:pos="3828"/>
        </w:tabs>
        <w:ind w:left="4111"/>
        <w:jc w:val="both"/>
        <w:rPr>
          <w:sz w:val="24"/>
        </w:rPr>
      </w:pPr>
      <w:r w:rsidRPr="00451210">
        <w:rPr>
          <w:b/>
          <w:sz w:val="24"/>
        </w:rPr>
        <w:t xml:space="preserve">Koristite prikaze, grafove, slike, ilustracije, crteže, video snimke, makete, prototipove – što god smatrate da bi najbolje moglo opisati vaše rješenje, odnosno vašu ideju. </w:t>
      </w:r>
      <w:r w:rsidRPr="00451210">
        <w:rPr>
          <w:sz w:val="24"/>
        </w:rPr>
        <w:t>Važno je samo da sve te stvari (slike i/ili linkovi na video format) „zalijepite/umetnete“ ovdje u dokument kako bi sve bilo na jednom mjestu.</w:t>
      </w:r>
    </w:p>
    <w:p w14:paraId="14662970" w14:textId="56F01D58" w:rsidR="00CE57D8" w:rsidRPr="00451210" w:rsidRDefault="00451210" w:rsidP="00451210">
      <w:pPr>
        <w:tabs>
          <w:tab w:val="left" w:pos="3828"/>
        </w:tabs>
        <w:ind w:left="4111"/>
        <w:jc w:val="both"/>
        <w:rPr>
          <w:b/>
          <w:color w:val="FFFFFF" w:themeColor="background1"/>
          <w:shd w:val="clear" w:color="auto" w:fill="323845"/>
        </w:rPr>
      </w:pPr>
      <w:r w:rsidRPr="00451210">
        <w:rPr>
          <w:b/>
          <w:sz w:val="24"/>
        </w:rPr>
        <w:t>NE POSTOJI OGRANIČENJE BROJA RIJEČI/STRANICA ZA OVAJ ZADATAK.</w:t>
      </w:r>
    </w:p>
    <w:p w14:paraId="5FA99D37" w14:textId="09013FB2" w:rsidR="00CE57D8" w:rsidRPr="00451210" w:rsidRDefault="00CE57D8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0FF534AF" w14:textId="0ED714CA" w:rsidR="00CE57D8" w:rsidRPr="00451210" w:rsidRDefault="00CE57D8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6C454FD0" w14:textId="3A13D4E0" w:rsidR="00D0636D" w:rsidRPr="00451210" w:rsidRDefault="00D0636D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25DA6806" w14:textId="46D56F11" w:rsidR="00D0636D" w:rsidRPr="00451210" w:rsidRDefault="00D0636D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0512C48F" w14:textId="3C0B4C36" w:rsidR="00D0636D" w:rsidRPr="00451210" w:rsidRDefault="00D0636D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4C4F85CA" w14:textId="77777777" w:rsidR="00D0636D" w:rsidRPr="00451210" w:rsidRDefault="00D0636D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18BE033F" w14:textId="4C8F342B" w:rsidR="00CE57D8" w:rsidRPr="00451210" w:rsidRDefault="00CE57D8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2CD13CE0" w14:textId="72191C63" w:rsidR="00CE57D8" w:rsidRPr="00451210" w:rsidRDefault="00CE57D8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4862F8F3" w14:textId="17F56D34" w:rsidR="00CE57D8" w:rsidRPr="00451210" w:rsidRDefault="00CE57D8" w:rsidP="00D7448E">
      <w:pPr>
        <w:tabs>
          <w:tab w:val="left" w:pos="3828"/>
        </w:tabs>
        <w:ind w:left="4111"/>
        <w:rPr>
          <w:b/>
          <w:color w:val="FFFFFF" w:themeColor="background1"/>
          <w:shd w:val="clear" w:color="auto" w:fill="323845"/>
        </w:rPr>
      </w:pPr>
    </w:p>
    <w:p w14:paraId="3DF0F010" w14:textId="6B320038" w:rsidR="00763222" w:rsidRPr="00451210" w:rsidRDefault="00042A31" w:rsidP="00D7448E">
      <w:pPr>
        <w:tabs>
          <w:tab w:val="left" w:pos="3828"/>
        </w:tabs>
        <w:ind w:left="4111"/>
        <w:rPr>
          <w:b/>
          <w:sz w:val="24"/>
        </w:rPr>
      </w:pPr>
      <w:r w:rsidRPr="00451210">
        <w:rPr>
          <w:b/>
          <w:color w:val="FFFFFF" w:themeColor="background1"/>
          <w:sz w:val="28"/>
          <w:shd w:val="clear" w:color="auto" w:fill="323845"/>
        </w:rPr>
        <w:lastRenderedPageBreak/>
        <w:t xml:space="preserve">  </w:t>
      </w:r>
      <w:r w:rsidR="00451210" w:rsidRPr="00451210">
        <w:rPr>
          <w:b/>
          <w:color w:val="FFFFFF" w:themeColor="background1"/>
          <w:sz w:val="28"/>
          <w:shd w:val="clear" w:color="auto" w:fill="323845"/>
        </w:rPr>
        <w:t>Ispričajte nam pri</w:t>
      </w:r>
      <w:r w:rsidR="00451210">
        <w:rPr>
          <w:b/>
          <w:color w:val="FFFFFF" w:themeColor="background1"/>
          <w:sz w:val="28"/>
          <w:shd w:val="clear" w:color="auto" w:fill="323845"/>
        </w:rPr>
        <w:t>ču u kojoj opisujete vašu inovativnu ideju/rješenje</w:t>
      </w:r>
      <w:r w:rsidR="00D0636D" w:rsidRPr="00451210">
        <w:rPr>
          <w:b/>
          <w:color w:val="FFFFFF" w:themeColor="background1"/>
          <w:sz w:val="28"/>
          <w:shd w:val="clear" w:color="auto" w:fill="323845"/>
        </w:rPr>
        <w:t>.</w:t>
      </w:r>
      <w:r w:rsidR="008E0277" w:rsidRPr="00451210">
        <w:rPr>
          <w:b/>
          <w:color w:val="FFFFFF" w:themeColor="background1"/>
          <w:sz w:val="28"/>
          <w:shd w:val="clear" w:color="auto" w:fill="323845"/>
        </w:rPr>
        <w:tab/>
      </w:r>
      <w:r w:rsidR="00763222" w:rsidRPr="00451210">
        <w:rPr>
          <w:b/>
          <w:color w:val="FFFFFF" w:themeColor="background1"/>
          <w:sz w:val="28"/>
          <w:shd w:val="clear" w:color="auto" w:fill="323845"/>
        </w:rPr>
        <w:t xml:space="preserve">    </w:t>
      </w:r>
    </w:p>
    <w:p w14:paraId="5F367BA3" w14:textId="77777777" w:rsidR="00F61913" w:rsidRPr="00451210" w:rsidRDefault="00F61913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</w:rPr>
      </w:pPr>
    </w:p>
    <w:p w14:paraId="7227F2CD" w14:textId="3FB86779" w:rsidR="00277B07" w:rsidRPr="00451210" w:rsidRDefault="00277B07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20666201" w14:textId="12CA7A10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7CB9660A" w14:textId="6F8C909B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7E9477A0" w14:textId="20BE35EE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3C27A83A" w14:textId="586D9ED2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0072D1C2" w14:textId="4FE5AF6E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3987F265" w14:textId="01AD709F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75C635BC" w14:textId="5008736C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6F40C608" w14:textId="22FA0BE8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6DA78571" w14:textId="4EB728CD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63A517EA" w14:textId="4F9344DF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5FC6092F" w14:textId="3F740069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60408D11" w14:textId="2770A59C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278E22BF" w14:textId="12D7C165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7A230885" w14:textId="2D0AC570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11451B8D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059A0E35" w14:textId="021FB411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154B951E" w14:textId="0FA4686F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31472E36" w14:textId="12C496D3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1ADAE1E4" w14:textId="5A189502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7C195BDE" w14:textId="73E6544C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663CE32A" w14:textId="48E3B054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61F059D6" w14:textId="77777777" w:rsidR="00FA19BA" w:rsidRPr="00451210" w:rsidRDefault="00FA19BA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2F496D0D" w14:textId="2EE952D5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481B7751" w14:textId="60BD3245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553E64B8" w14:textId="55AAD703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2F03E231" w14:textId="43093A1B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54070283" w14:textId="3F8EF54B" w:rsidR="00042A31" w:rsidRPr="00451210" w:rsidRDefault="00042A3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6A651E4D" w14:textId="77777777" w:rsidR="00851570" w:rsidRPr="00451210" w:rsidRDefault="00851570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3CB40FE0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</w:p>
    <w:p w14:paraId="19D5AEC0" w14:textId="2140E103" w:rsid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  <w:r w:rsidRPr="00451210">
        <w:rPr>
          <w:b/>
          <w:color w:val="FFFFFF" w:themeColor="background1"/>
          <w:sz w:val="28"/>
          <w:shd w:val="clear" w:color="auto" w:fill="323845"/>
        </w:rPr>
        <w:lastRenderedPageBreak/>
        <w:t xml:space="preserve">  </w:t>
      </w:r>
      <w:r w:rsidR="00451210">
        <w:rPr>
          <w:b/>
          <w:color w:val="FFFFFF" w:themeColor="background1"/>
          <w:sz w:val="28"/>
          <w:shd w:val="clear" w:color="auto" w:fill="323845"/>
        </w:rPr>
        <w:t>Opišite zašto je vaša ideja/rješenje drugačije i bolje od svih trenutnih rješenja i</w:t>
      </w:r>
    </w:p>
    <w:p w14:paraId="251C1A20" w14:textId="58C26AA5" w:rsidR="00CE57D8" w:rsidRPr="00451210" w:rsidRDefault="00451210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hd w:val="clear" w:color="auto" w:fill="323845"/>
        </w:rPr>
      </w:pPr>
      <w:r>
        <w:rPr>
          <w:b/>
          <w:color w:val="FFFFFF" w:themeColor="background1"/>
          <w:sz w:val="28"/>
          <w:shd w:val="clear" w:color="auto" w:fill="323845"/>
        </w:rPr>
        <w:tab/>
        <w:t>dostupnih alternativa?</w:t>
      </w:r>
      <w:r>
        <w:rPr>
          <w:b/>
          <w:color w:val="FFFFFF" w:themeColor="background1"/>
          <w:sz w:val="28"/>
          <w:shd w:val="clear" w:color="auto" w:fill="323845"/>
        </w:rPr>
        <w:tab/>
      </w:r>
      <w:r>
        <w:rPr>
          <w:b/>
          <w:color w:val="FFFFFF" w:themeColor="background1"/>
          <w:sz w:val="28"/>
          <w:shd w:val="clear" w:color="auto" w:fill="323845"/>
        </w:rPr>
        <w:tab/>
      </w:r>
    </w:p>
    <w:p w14:paraId="7B459C8A" w14:textId="77777777" w:rsidR="00CE57D8" w:rsidRPr="00451210" w:rsidRDefault="00160CD9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  <w:r w:rsidRPr="00451210">
        <w:rPr>
          <w:b/>
          <w:color w:val="FFFFFF" w:themeColor="background1"/>
          <w:shd w:val="clear" w:color="auto" w:fill="323845"/>
        </w:rPr>
        <w:br/>
      </w:r>
    </w:p>
    <w:p w14:paraId="0895C010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3B4FCA07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2DC07889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75723D96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48CE18D9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6DD71068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263073F3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57E3E7E2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07DCFD12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4E74255E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66FD5B52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010668F4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69B4110A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31D23B17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33C4C064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39073125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4F0FD76A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6A0CDB6E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76E4D662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033DA7D9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5B4C6B11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2BF00C47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</w:p>
    <w:p w14:paraId="03D8146E" w14:textId="77777777" w:rsidR="00EA07E1" w:rsidRDefault="001E21EE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color w:val="FFFFFF" w:themeColor="background1"/>
          <w:sz w:val="28"/>
          <w:shd w:val="clear" w:color="auto" w:fill="323845"/>
        </w:rPr>
      </w:pPr>
      <w:r w:rsidRPr="00451210">
        <w:rPr>
          <w:b/>
          <w:color w:val="FFFFFF" w:themeColor="background1"/>
          <w:sz w:val="28"/>
          <w:shd w:val="clear" w:color="auto" w:fill="323845"/>
        </w:rPr>
        <w:lastRenderedPageBreak/>
        <w:t xml:space="preserve"> </w:t>
      </w:r>
      <w:r w:rsidR="00042A31" w:rsidRPr="00451210">
        <w:rPr>
          <w:b/>
          <w:color w:val="FFFFFF" w:themeColor="background1"/>
          <w:sz w:val="28"/>
          <w:shd w:val="clear" w:color="auto" w:fill="323845"/>
        </w:rPr>
        <w:t xml:space="preserve"> </w:t>
      </w:r>
      <w:r w:rsidR="00EA07E1">
        <w:rPr>
          <w:b/>
          <w:color w:val="FFFFFF" w:themeColor="background1"/>
          <w:sz w:val="28"/>
          <w:shd w:val="clear" w:color="auto" w:fill="323845"/>
        </w:rPr>
        <w:t>Navedite sve benefite i vrijednost koju će netko dobiti kupnjom/korištenjem vašeg</w:t>
      </w:r>
    </w:p>
    <w:p w14:paraId="019A841C" w14:textId="6B029204" w:rsidR="00B25AD8" w:rsidRPr="00451210" w:rsidRDefault="00EA07E1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sz w:val="28"/>
        </w:rPr>
      </w:pPr>
      <w:r>
        <w:rPr>
          <w:b/>
          <w:color w:val="FFFFFF" w:themeColor="background1"/>
          <w:sz w:val="28"/>
          <w:shd w:val="clear" w:color="auto" w:fill="323845"/>
        </w:rPr>
        <w:tab/>
        <w:t>proizvoda ili usluge.</w:t>
      </w:r>
      <w:r>
        <w:rPr>
          <w:b/>
          <w:color w:val="FFFFFF" w:themeColor="background1"/>
          <w:sz w:val="28"/>
          <w:shd w:val="clear" w:color="auto" w:fill="323845"/>
        </w:rPr>
        <w:tab/>
      </w:r>
    </w:p>
    <w:p w14:paraId="1FCACD5D" w14:textId="77777777" w:rsidR="001E21EE" w:rsidRPr="00451210" w:rsidRDefault="001E21EE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2"/>
        </w:rPr>
      </w:pPr>
    </w:p>
    <w:p w14:paraId="0A8733A5" w14:textId="77777777" w:rsidR="00277B07" w:rsidRPr="00451210" w:rsidRDefault="00277B07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  <w:sz w:val="12"/>
          <w:szCs w:val="12"/>
        </w:rPr>
      </w:pPr>
    </w:p>
    <w:p w14:paraId="0A775A4F" w14:textId="77777777" w:rsidR="00277B07" w:rsidRPr="00451210" w:rsidRDefault="00277B07" w:rsidP="00D7448E">
      <w:pPr>
        <w:tabs>
          <w:tab w:val="left" w:pos="3828"/>
        </w:tabs>
        <w:spacing w:after="0" w:line="240" w:lineRule="auto"/>
        <w:ind w:left="4111"/>
        <w:jc w:val="both"/>
        <w:rPr>
          <w:b/>
        </w:rPr>
      </w:pPr>
    </w:p>
    <w:p w14:paraId="1FD03A01" w14:textId="77777777" w:rsidR="00AF0913" w:rsidRPr="00451210" w:rsidRDefault="00AF0913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124DFFC6" w14:textId="77777777" w:rsidR="00434681" w:rsidRPr="00451210" w:rsidRDefault="00434681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555A0660" w14:textId="77777777" w:rsidR="00434681" w:rsidRPr="00451210" w:rsidRDefault="00434681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79B37A98" w14:textId="77777777" w:rsidR="00434681" w:rsidRPr="00451210" w:rsidRDefault="00434681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757324BB" w14:textId="77777777" w:rsidR="00434681" w:rsidRPr="00451210" w:rsidRDefault="00434681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5D552287" w14:textId="77777777" w:rsidR="00434681" w:rsidRPr="00451210" w:rsidRDefault="00434681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261A73FB" w14:textId="233EBD1A" w:rsidR="00434681" w:rsidRPr="00451210" w:rsidRDefault="00434681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38E94FDC" w14:textId="69A97459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24E17AD6" w14:textId="79322AEC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14A58F02" w14:textId="2E6BE92A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7CDCB4E4" w14:textId="3A14775B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3E33A085" w14:textId="5DA1EC93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27FDB093" w14:textId="4A6BC3D4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23448059" w14:textId="15FC9221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157EAD85" w14:textId="37D37D44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47796B26" w14:textId="18107BA8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4B649042" w14:textId="6BFEFE9A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307A56DA" w14:textId="6062BB3D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46B60F64" w14:textId="51794F4F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35E47DB0" w14:textId="19B6A9AC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0F97F212" w14:textId="532E540F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335BB424" w14:textId="601AAA1C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79FCD6A0" w14:textId="53C67E3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00E4E8FD" w14:textId="32A84D22" w:rsidR="00E41535" w:rsidRPr="00451210" w:rsidRDefault="00E41535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7DA3D72E" w14:textId="11830B01" w:rsidR="009C5873" w:rsidRPr="00451210" w:rsidRDefault="009C5873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6B49F29D" w14:textId="2A642441" w:rsidR="009C5873" w:rsidRDefault="009C5873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5ECFA814" w14:textId="77777777" w:rsidR="00E1196D" w:rsidRPr="00451210" w:rsidRDefault="00E1196D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0E4915BC" w14:textId="77777777" w:rsidR="00CE57D8" w:rsidRPr="00451210" w:rsidRDefault="00CE57D8" w:rsidP="00D7448E">
      <w:pPr>
        <w:tabs>
          <w:tab w:val="left" w:pos="3828"/>
        </w:tabs>
        <w:spacing w:after="0" w:line="240" w:lineRule="auto"/>
        <w:ind w:left="4111"/>
        <w:jc w:val="both"/>
      </w:pPr>
    </w:p>
    <w:p w14:paraId="5B9C4BE9" w14:textId="77777777" w:rsidR="00F43950" w:rsidRDefault="00042A31" w:rsidP="009C5873">
      <w:pPr>
        <w:tabs>
          <w:tab w:val="left" w:pos="3828"/>
        </w:tabs>
        <w:spacing w:after="0" w:line="240" w:lineRule="auto"/>
        <w:ind w:left="4111"/>
        <w:rPr>
          <w:b/>
          <w:color w:val="FFFFFF" w:themeColor="background1"/>
          <w:sz w:val="28"/>
          <w:shd w:val="clear" w:color="auto" w:fill="323845"/>
        </w:rPr>
      </w:pPr>
      <w:r w:rsidRPr="00451210">
        <w:rPr>
          <w:b/>
          <w:color w:val="FFFFFF" w:themeColor="background1"/>
          <w:sz w:val="28"/>
          <w:shd w:val="clear" w:color="auto" w:fill="323845"/>
        </w:rPr>
        <w:lastRenderedPageBreak/>
        <w:t xml:space="preserve">  </w:t>
      </w:r>
      <w:r w:rsidR="00F43950">
        <w:rPr>
          <w:b/>
          <w:color w:val="FFFFFF" w:themeColor="background1"/>
          <w:sz w:val="28"/>
          <w:shd w:val="clear" w:color="auto" w:fill="323845"/>
        </w:rPr>
        <w:t>Popišite sve što vam je potrebno da biste izradili/pokrenuli/proizveli vaš proizvod ili</w:t>
      </w:r>
    </w:p>
    <w:p w14:paraId="427403A9" w14:textId="1F29ED31" w:rsidR="00042A31" w:rsidRPr="00451210" w:rsidRDefault="00F43950" w:rsidP="009C5873">
      <w:pPr>
        <w:tabs>
          <w:tab w:val="left" w:pos="3828"/>
        </w:tabs>
        <w:spacing w:after="0" w:line="240" w:lineRule="auto"/>
        <w:ind w:left="4111"/>
      </w:pPr>
      <w:r>
        <w:rPr>
          <w:b/>
          <w:color w:val="FFFFFF" w:themeColor="background1"/>
          <w:sz w:val="28"/>
          <w:shd w:val="clear" w:color="auto" w:fill="323845"/>
        </w:rPr>
        <w:tab/>
        <w:t>uslugu.</w:t>
      </w:r>
      <w:r>
        <w:rPr>
          <w:b/>
          <w:color w:val="FFFFFF" w:themeColor="background1"/>
          <w:sz w:val="28"/>
          <w:shd w:val="clear" w:color="auto" w:fill="323845"/>
        </w:rPr>
        <w:tab/>
      </w:r>
      <w:r w:rsidR="00851570" w:rsidRPr="00451210">
        <w:rPr>
          <w:b/>
          <w:color w:val="FFFFFF" w:themeColor="background1"/>
          <w:sz w:val="28"/>
          <w:shd w:val="clear" w:color="auto" w:fill="323845"/>
        </w:rPr>
        <w:t xml:space="preserve"> </w:t>
      </w:r>
    </w:p>
    <w:p w14:paraId="356DA6C2" w14:textId="4AA33FB6" w:rsidR="00042A31" w:rsidRPr="00451210" w:rsidRDefault="00042A31" w:rsidP="00D7448E">
      <w:pPr>
        <w:tabs>
          <w:tab w:val="left" w:pos="3828"/>
        </w:tabs>
        <w:ind w:left="4111"/>
        <w:jc w:val="both"/>
      </w:pPr>
    </w:p>
    <w:p w14:paraId="73CFFDC9" w14:textId="0D47EB9A" w:rsidR="00042A31" w:rsidRPr="00451210" w:rsidRDefault="00042A31" w:rsidP="00D7448E">
      <w:pPr>
        <w:tabs>
          <w:tab w:val="left" w:pos="3828"/>
        </w:tabs>
        <w:ind w:left="4111"/>
        <w:jc w:val="both"/>
      </w:pPr>
    </w:p>
    <w:p w14:paraId="1B2635DC" w14:textId="23ECF444" w:rsidR="00042A31" w:rsidRPr="00451210" w:rsidRDefault="00042A31" w:rsidP="00D7448E">
      <w:pPr>
        <w:tabs>
          <w:tab w:val="left" w:pos="3828"/>
        </w:tabs>
        <w:ind w:left="4111"/>
        <w:jc w:val="both"/>
      </w:pPr>
    </w:p>
    <w:p w14:paraId="66DC11EA" w14:textId="1CD409B2" w:rsidR="00C47DA1" w:rsidRPr="00451210" w:rsidRDefault="008A34F1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  <w:r w:rsidRPr="00451210">
        <w:rPr>
          <w:sz w:val="18"/>
        </w:rPr>
        <w:t xml:space="preserve"> </w:t>
      </w:r>
    </w:p>
    <w:p w14:paraId="0D84B9D3" w14:textId="37D9840F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2EABF3F7" w14:textId="15BB0D45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43F8CEEE" w14:textId="3B276983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72079363" w14:textId="27AE4423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6378C044" w14:textId="2A74CA78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5D88284C" w14:textId="4B7EC91F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59F6781C" w14:textId="5F6ABFCF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1D4D48C9" w14:textId="38EDFFAB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1D7602E3" w14:textId="5359880B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2CC4F613" w14:textId="1B20F5D8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5A84291F" w14:textId="1B2A794F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477C8685" w14:textId="0F416659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5B00297D" w14:textId="3044935A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51D5AF99" w14:textId="0DBE5A80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5AA292C7" w14:textId="29E5B190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6BD9AFE9" w14:textId="193E6C3E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0ACB3DE6" w14:textId="32125CF3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05849931" w14:textId="4AF5A825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4D4067E3" w14:textId="3ADE3E24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7B02BA46" w14:textId="32B10F69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4DA8EBE9" w14:textId="646F2F65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187A2929" w14:textId="2189B9DA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3BAB9D43" w14:textId="41BCEE9A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081A6CEE" w14:textId="78D197E9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1BBDC15B" w14:textId="59AF6F56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3A4F27AF" w14:textId="09B23E91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1616F9ED" w14:textId="0A7EA3E3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3761E414" w14:textId="417797FA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240E1AF4" w14:textId="4C2CC0E8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6BF15BF2" w14:textId="256140B0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1EFB5776" w14:textId="2B571433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46AEA332" w14:textId="34B7979F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4B197362" w14:textId="77777777" w:rsidR="00E1196D" w:rsidRDefault="00CE49A7" w:rsidP="00CE49A7">
      <w:pPr>
        <w:tabs>
          <w:tab w:val="left" w:pos="3828"/>
        </w:tabs>
        <w:spacing w:after="0" w:line="240" w:lineRule="auto"/>
        <w:ind w:left="4111"/>
        <w:rPr>
          <w:b/>
          <w:color w:val="FFFFFF" w:themeColor="background1"/>
          <w:sz w:val="28"/>
          <w:shd w:val="clear" w:color="auto" w:fill="323845"/>
        </w:rPr>
      </w:pPr>
      <w:r w:rsidRPr="00451210">
        <w:rPr>
          <w:b/>
          <w:color w:val="FFFFFF" w:themeColor="background1"/>
          <w:sz w:val="28"/>
          <w:shd w:val="clear" w:color="auto" w:fill="323845"/>
        </w:rPr>
        <w:t xml:space="preserve">  </w:t>
      </w:r>
      <w:r w:rsidR="00E1196D">
        <w:rPr>
          <w:b/>
          <w:color w:val="FFFFFF" w:themeColor="background1"/>
          <w:sz w:val="28"/>
          <w:shd w:val="clear" w:color="auto" w:fill="323845"/>
        </w:rPr>
        <w:t>Razmislite i zapišite sve potencijalne izazove i prepreke na koje možete naići u</w:t>
      </w:r>
    </w:p>
    <w:p w14:paraId="16391D8B" w14:textId="2A6C589C" w:rsidR="00CE49A7" w:rsidRPr="00451210" w:rsidRDefault="00E1196D" w:rsidP="00CE49A7">
      <w:pPr>
        <w:tabs>
          <w:tab w:val="left" w:pos="3828"/>
        </w:tabs>
        <w:spacing w:after="0" w:line="240" w:lineRule="auto"/>
        <w:ind w:left="4111"/>
      </w:pPr>
      <w:r>
        <w:rPr>
          <w:b/>
          <w:color w:val="FFFFFF" w:themeColor="background1"/>
          <w:sz w:val="28"/>
          <w:shd w:val="clear" w:color="auto" w:fill="323845"/>
        </w:rPr>
        <w:tab/>
        <w:t>razvoju vašeg proizvoda/usluge.</w:t>
      </w:r>
      <w:r>
        <w:rPr>
          <w:b/>
          <w:color w:val="FFFFFF" w:themeColor="background1"/>
          <w:sz w:val="28"/>
          <w:shd w:val="clear" w:color="auto" w:fill="323845"/>
        </w:rPr>
        <w:tab/>
      </w:r>
      <w:r w:rsidR="00CE49A7" w:rsidRPr="00451210">
        <w:rPr>
          <w:b/>
          <w:color w:val="FFFFFF" w:themeColor="background1"/>
          <w:sz w:val="28"/>
          <w:shd w:val="clear" w:color="auto" w:fill="323845"/>
        </w:rPr>
        <w:t xml:space="preserve"> </w:t>
      </w:r>
    </w:p>
    <w:p w14:paraId="02407C2B" w14:textId="7EE82315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p w14:paraId="2A96D5F1" w14:textId="77777777" w:rsidR="00CE49A7" w:rsidRPr="00451210" w:rsidRDefault="00CE49A7" w:rsidP="00D7448E">
      <w:pPr>
        <w:tabs>
          <w:tab w:val="left" w:pos="3828"/>
        </w:tabs>
        <w:spacing w:after="0" w:line="240" w:lineRule="auto"/>
        <w:ind w:left="4111"/>
        <w:jc w:val="both"/>
        <w:rPr>
          <w:sz w:val="18"/>
        </w:rPr>
      </w:pPr>
    </w:p>
    <w:sectPr w:rsidR="00CE49A7" w:rsidRPr="00451210" w:rsidSect="00F80BAA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FD42C" w14:textId="77777777" w:rsidR="00CF07EA" w:rsidRDefault="00CF07EA" w:rsidP="00D75BC6">
      <w:pPr>
        <w:spacing w:after="0" w:line="240" w:lineRule="auto"/>
      </w:pPr>
      <w:r>
        <w:separator/>
      </w:r>
    </w:p>
  </w:endnote>
  <w:endnote w:type="continuationSeparator" w:id="0">
    <w:p w14:paraId="5D7F2A57" w14:textId="77777777" w:rsidR="00CF07EA" w:rsidRDefault="00CF07EA" w:rsidP="00D75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CC6A2" w14:textId="77777777" w:rsidR="00CF07EA" w:rsidRDefault="00CF07EA" w:rsidP="00D75BC6">
      <w:pPr>
        <w:spacing w:after="0" w:line="240" w:lineRule="auto"/>
      </w:pPr>
      <w:r>
        <w:separator/>
      </w:r>
    </w:p>
  </w:footnote>
  <w:footnote w:type="continuationSeparator" w:id="0">
    <w:p w14:paraId="14AD4074" w14:textId="77777777" w:rsidR="00CF07EA" w:rsidRDefault="00CF07EA" w:rsidP="00D75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2E76B" w14:textId="148E6CDB" w:rsidR="00252195" w:rsidRDefault="00CF56FB">
    <w:pPr>
      <w:pStyle w:val="Zaglavlje"/>
    </w:pPr>
    <w:r>
      <w:rPr>
        <w:noProof/>
        <w:sz w:val="24"/>
      </w:rPr>
      <w:drawing>
        <wp:anchor distT="0" distB="0" distL="114300" distR="114300" simplePos="0" relativeHeight="251665408" behindDoc="0" locked="0" layoutInCell="1" allowOverlap="1" wp14:anchorId="198BE4A0" wp14:editId="0A8A9A72">
          <wp:simplePos x="0" y="0"/>
          <wp:positionH relativeFrom="column">
            <wp:posOffset>-476713</wp:posOffset>
          </wp:positionH>
          <wp:positionV relativeFrom="paragraph">
            <wp:posOffset>3208020</wp:posOffset>
          </wp:positionV>
          <wp:extent cx="2303628" cy="2169994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471416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176"/>
                  <a:stretch/>
                </pic:blipFill>
                <pic:spPr bwMode="auto">
                  <a:xfrm>
                    <a:off x="0" y="0"/>
                    <a:ext cx="2307529" cy="21736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2195">
      <w:rPr>
        <w:noProof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F361494" wp14:editId="17FB6876">
              <wp:simplePos x="0" y="0"/>
              <wp:positionH relativeFrom="column">
                <wp:posOffset>-481330</wp:posOffset>
              </wp:positionH>
              <wp:positionV relativeFrom="paragraph">
                <wp:posOffset>791210</wp:posOffset>
              </wp:positionV>
              <wp:extent cx="2013585" cy="116459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3585" cy="11645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99794E" w14:textId="31583E83" w:rsidR="00252195" w:rsidRPr="009C7D78" w:rsidRDefault="009C7D78" w:rsidP="00CF56FB">
                          <w:pPr>
                            <w:rPr>
                              <w:b/>
                              <w:color w:val="FFFFFF" w:themeColor="background1"/>
                              <w:sz w:val="40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40"/>
                            </w:rPr>
                            <w:t>OPIŠITE VAŠU INOVATIVNU IDEJU/RJEŠENJ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3614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7.9pt;margin-top:62.3pt;width:158.55pt;height:91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" filled="f" stroked="f">
              <v:textbox>
                <w:txbxContent>
                  <w:p w14:paraId="5799794E" w14:textId="31583E83" w:rsidR="00252195" w:rsidRPr="009C7D78" w:rsidRDefault="009C7D78" w:rsidP="00CF56FB">
                    <w:pPr>
                      <w:rPr>
                        <w:b/>
                        <w:color w:val="FFFFFF" w:themeColor="background1"/>
                        <w:sz w:val="40"/>
                      </w:rPr>
                    </w:pPr>
                    <w:r>
                      <w:rPr>
                        <w:b/>
                        <w:color w:val="FFFFFF" w:themeColor="background1"/>
                        <w:sz w:val="40"/>
                      </w:rPr>
                      <w:t>OPIŠITE VAŠU INOVATIVNU IDEJU/RJEŠENJ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color w:val="EF5A29"/>
        <w:sz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3F957A" wp14:editId="3F66B8ED">
              <wp:simplePos x="0" y="0"/>
              <wp:positionH relativeFrom="column">
                <wp:posOffset>-888909</wp:posOffset>
              </wp:positionH>
              <wp:positionV relativeFrom="paragraph">
                <wp:posOffset>2543991</wp:posOffset>
              </wp:positionV>
              <wp:extent cx="2949575" cy="4528185"/>
              <wp:effectExtent l="0" t="0" r="22225" b="2476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49575" cy="4528185"/>
                      </a:xfrm>
                      <a:prstGeom prst="rect">
                        <a:avLst/>
                      </a:prstGeom>
                      <a:solidFill>
                        <a:srgbClr val="FBB040"/>
                      </a:solidFill>
                      <a:ln>
                        <a:solidFill>
                          <a:srgbClr val="FBB04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34475A" id="Rectangle 9" o:spid="_x0000_s1026" style="position:absolute;margin-left:-70pt;margin-top:200.3pt;width:232.25pt;height:356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" fillcolor="#fbb040" strokecolor="#fbb040" strokeweight="1pt"/>
          </w:pict>
        </mc:Fallback>
      </mc:AlternateContent>
    </w:r>
    <w:r>
      <w:rPr>
        <w:noProof/>
        <w:color w:val="EF5A29"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5D9324" wp14:editId="6C95169E">
              <wp:simplePos x="0" y="0"/>
              <wp:positionH relativeFrom="column">
                <wp:posOffset>-888365</wp:posOffset>
              </wp:positionH>
              <wp:positionV relativeFrom="paragraph">
                <wp:posOffset>-438150</wp:posOffset>
              </wp:positionV>
              <wp:extent cx="2950028" cy="2982595"/>
              <wp:effectExtent l="0" t="0" r="22225" b="2730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50028" cy="2982595"/>
                      </a:xfrm>
                      <a:prstGeom prst="rect">
                        <a:avLst/>
                      </a:prstGeom>
                      <a:solidFill>
                        <a:srgbClr val="323845"/>
                      </a:solidFill>
                      <a:ln>
                        <a:solidFill>
                          <a:srgbClr val="32384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712DADF" id="Rectangle 3" o:spid="_x0000_s1026" style="position:absolute;margin-left:-69.95pt;margin-top:-34.5pt;width:232.3pt;height:234.8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" fillcolor="#323845" strokecolor="#323845" strokeweight="1pt"/>
          </w:pict>
        </mc:Fallback>
      </mc:AlternateContent>
    </w:r>
    <w:r>
      <w:rPr>
        <w:noProof/>
        <w:color w:val="EF5A29"/>
        <w:sz w:val="32"/>
      </w:rPr>
      <w:drawing>
        <wp:anchor distT="0" distB="0" distL="114300" distR="114300" simplePos="0" relativeHeight="251666432" behindDoc="0" locked="0" layoutInCell="1" allowOverlap="1" wp14:anchorId="1B0B3F5B" wp14:editId="49FC3BF6">
          <wp:simplePos x="0" y="0"/>
          <wp:positionH relativeFrom="column">
            <wp:posOffset>-610870</wp:posOffset>
          </wp:positionH>
          <wp:positionV relativeFrom="paragraph">
            <wp:posOffset>-121285</wp:posOffset>
          </wp:positionV>
          <wp:extent cx="2394585" cy="514350"/>
          <wp:effectExtent l="0" t="0" r="5715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Digitalni Ucenicki Inkubator_logo uspravni_bijeli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854" t="38619" r="16649" b="41158"/>
                  <a:stretch/>
                </pic:blipFill>
                <pic:spPr bwMode="auto">
                  <a:xfrm>
                    <a:off x="0" y="0"/>
                    <a:ext cx="2394585" cy="5143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7D78"/>
    <w:multiLevelType w:val="hybridMultilevel"/>
    <w:tmpl w:val="38EC17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2F54"/>
    <w:multiLevelType w:val="hybridMultilevel"/>
    <w:tmpl w:val="D098DFF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A6213"/>
    <w:multiLevelType w:val="hybridMultilevel"/>
    <w:tmpl w:val="5958ED7C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C790B90"/>
    <w:multiLevelType w:val="hybridMultilevel"/>
    <w:tmpl w:val="641036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0623E"/>
    <w:multiLevelType w:val="hybridMultilevel"/>
    <w:tmpl w:val="F8F0D316"/>
    <w:lvl w:ilvl="0" w:tplc="6A84A2B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3E2E1A"/>
    <w:multiLevelType w:val="hybridMultilevel"/>
    <w:tmpl w:val="ADD2E7F2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E1665A"/>
    <w:multiLevelType w:val="hybridMultilevel"/>
    <w:tmpl w:val="AC6E9E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C04C5"/>
    <w:multiLevelType w:val="hybridMultilevel"/>
    <w:tmpl w:val="F756549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D44E7"/>
    <w:multiLevelType w:val="hybridMultilevel"/>
    <w:tmpl w:val="0ECAC71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160F1"/>
    <w:multiLevelType w:val="hybridMultilevel"/>
    <w:tmpl w:val="9E3857B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37346E"/>
    <w:multiLevelType w:val="hybridMultilevel"/>
    <w:tmpl w:val="641036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AC4932"/>
    <w:multiLevelType w:val="hybridMultilevel"/>
    <w:tmpl w:val="C5B4271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E36F72"/>
    <w:multiLevelType w:val="hybridMultilevel"/>
    <w:tmpl w:val="628AABB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E550DA"/>
    <w:multiLevelType w:val="hybridMultilevel"/>
    <w:tmpl w:val="12FCB0E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5D0BC3"/>
    <w:multiLevelType w:val="hybridMultilevel"/>
    <w:tmpl w:val="EB02425E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9221931"/>
    <w:multiLevelType w:val="hybridMultilevel"/>
    <w:tmpl w:val="24B46C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A4A79"/>
    <w:multiLevelType w:val="hybridMultilevel"/>
    <w:tmpl w:val="AA5ADDB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ED67D4"/>
    <w:multiLevelType w:val="hybridMultilevel"/>
    <w:tmpl w:val="EAEE64E8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5022767"/>
    <w:multiLevelType w:val="hybridMultilevel"/>
    <w:tmpl w:val="A24840C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25542B"/>
    <w:multiLevelType w:val="hybridMultilevel"/>
    <w:tmpl w:val="60E6EBA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BF025D"/>
    <w:multiLevelType w:val="hybridMultilevel"/>
    <w:tmpl w:val="D42C4AF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0D3E82"/>
    <w:multiLevelType w:val="hybridMultilevel"/>
    <w:tmpl w:val="B0A2C37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176886"/>
    <w:multiLevelType w:val="hybridMultilevel"/>
    <w:tmpl w:val="68249CB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6"/>
  </w:num>
  <w:num w:numId="4">
    <w:abstractNumId w:val="17"/>
  </w:num>
  <w:num w:numId="5">
    <w:abstractNumId w:val="4"/>
  </w:num>
  <w:num w:numId="6">
    <w:abstractNumId w:val="3"/>
  </w:num>
  <w:num w:numId="7">
    <w:abstractNumId w:val="10"/>
  </w:num>
  <w:num w:numId="8">
    <w:abstractNumId w:val="0"/>
  </w:num>
  <w:num w:numId="9">
    <w:abstractNumId w:val="16"/>
  </w:num>
  <w:num w:numId="10">
    <w:abstractNumId w:val="7"/>
  </w:num>
  <w:num w:numId="11">
    <w:abstractNumId w:val="2"/>
  </w:num>
  <w:num w:numId="12">
    <w:abstractNumId w:val="14"/>
  </w:num>
  <w:num w:numId="13">
    <w:abstractNumId w:val="19"/>
  </w:num>
  <w:num w:numId="14">
    <w:abstractNumId w:val="15"/>
  </w:num>
  <w:num w:numId="15">
    <w:abstractNumId w:val="12"/>
  </w:num>
  <w:num w:numId="16">
    <w:abstractNumId w:val="9"/>
  </w:num>
  <w:num w:numId="17">
    <w:abstractNumId w:val="21"/>
  </w:num>
  <w:num w:numId="18">
    <w:abstractNumId w:val="11"/>
  </w:num>
  <w:num w:numId="19">
    <w:abstractNumId w:val="5"/>
  </w:num>
  <w:num w:numId="20">
    <w:abstractNumId w:val="8"/>
  </w:num>
  <w:num w:numId="21">
    <w:abstractNumId w:val="22"/>
  </w:num>
  <w:num w:numId="22">
    <w:abstractNumId w:val="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zNra0MDI0NzNT0lEKTi0uzszPAykwMqgFAAN0GLYtAAAA"/>
  </w:docVars>
  <w:rsids>
    <w:rsidRoot w:val="00166558"/>
    <w:rsid w:val="00006CFA"/>
    <w:rsid w:val="0003323F"/>
    <w:rsid w:val="00040698"/>
    <w:rsid w:val="00041F8F"/>
    <w:rsid w:val="00042A31"/>
    <w:rsid w:val="00043F52"/>
    <w:rsid w:val="00047C92"/>
    <w:rsid w:val="00050AE6"/>
    <w:rsid w:val="00071075"/>
    <w:rsid w:val="0007713C"/>
    <w:rsid w:val="00080F6A"/>
    <w:rsid w:val="00083605"/>
    <w:rsid w:val="00086C16"/>
    <w:rsid w:val="00090B09"/>
    <w:rsid w:val="00095107"/>
    <w:rsid w:val="00095A49"/>
    <w:rsid w:val="000A39A2"/>
    <w:rsid w:val="000B5D0E"/>
    <w:rsid w:val="000C3083"/>
    <w:rsid w:val="000C35A8"/>
    <w:rsid w:val="000C7FDA"/>
    <w:rsid w:val="000D104D"/>
    <w:rsid w:val="000D3EFE"/>
    <w:rsid w:val="000D7843"/>
    <w:rsid w:val="000E6FB9"/>
    <w:rsid w:val="000E7669"/>
    <w:rsid w:val="00104924"/>
    <w:rsid w:val="00114E39"/>
    <w:rsid w:val="00115B65"/>
    <w:rsid w:val="00121E4F"/>
    <w:rsid w:val="001321A3"/>
    <w:rsid w:val="001338B7"/>
    <w:rsid w:val="0013514C"/>
    <w:rsid w:val="00135944"/>
    <w:rsid w:val="00141F47"/>
    <w:rsid w:val="00144869"/>
    <w:rsid w:val="00145D9A"/>
    <w:rsid w:val="00150D37"/>
    <w:rsid w:val="00151355"/>
    <w:rsid w:val="00152648"/>
    <w:rsid w:val="0015396D"/>
    <w:rsid w:val="00156ED4"/>
    <w:rsid w:val="00160CD9"/>
    <w:rsid w:val="00164786"/>
    <w:rsid w:val="00166558"/>
    <w:rsid w:val="00166C4D"/>
    <w:rsid w:val="0017015E"/>
    <w:rsid w:val="001708E3"/>
    <w:rsid w:val="00170C3E"/>
    <w:rsid w:val="001828CD"/>
    <w:rsid w:val="001911FD"/>
    <w:rsid w:val="00194FC2"/>
    <w:rsid w:val="001A0C59"/>
    <w:rsid w:val="001A1685"/>
    <w:rsid w:val="001B0EBC"/>
    <w:rsid w:val="001C0BD8"/>
    <w:rsid w:val="001C0E5C"/>
    <w:rsid w:val="001D6795"/>
    <w:rsid w:val="001E21EE"/>
    <w:rsid w:val="001E673D"/>
    <w:rsid w:val="001F6234"/>
    <w:rsid w:val="0020139A"/>
    <w:rsid w:val="00204A4E"/>
    <w:rsid w:val="002059FC"/>
    <w:rsid w:val="002121E2"/>
    <w:rsid w:val="00212375"/>
    <w:rsid w:val="00213D5E"/>
    <w:rsid w:val="00214179"/>
    <w:rsid w:val="00214C20"/>
    <w:rsid w:val="00215D50"/>
    <w:rsid w:val="00223C18"/>
    <w:rsid w:val="002244D2"/>
    <w:rsid w:val="00224537"/>
    <w:rsid w:val="002258E3"/>
    <w:rsid w:val="00234373"/>
    <w:rsid w:val="00240EE1"/>
    <w:rsid w:val="00241689"/>
    <w:rsid w:val="00242790"/>
    <w:rsid w:val="00244232"/>
    <w:rsid w:val="002445B1"/>
    <w:rsid w:val="00245BDA"/>
    <w:rsid w:val="002460BB"/>
    <w:rsid w:val="00252195"/>
    <w:rsid w:val="00252BF0"/>
    <w:rsid w:val="002579AF"/>
    <w:rsid w:val="002665BE"/>
    <w:rsid w:val="002763E9"/>
    <w:rsid w:val="00277B07"/>
    <w:rsid w:val="0028041B"/>
    <w:rsid w:val="0028208E"/>
    <w:rsid w:val="002874FF"/>
    <w:rsid w:val="0029075E"/>
    <w:rsid w:val="00293721"/>
    <w:rsid w:val="002A02C3"/>
    <w:rsid w:val="002A2C8B"/>
    <w:rsid w:val="002A3770"/>
    <w:rsid w:val="002C3350"/>
    <w:rsid w:val="002C7B9C"/>
    <w:rsid w:val="002D181C"/>
    <w:rsid w:val="002D7844"/>
    <w:rsid w:val="002E2163"/>
    <w:rsid w:val="002E668F"/>
    <w:rsid w:val="002F39F9"/>
    <w:rsid w:val="002F4F1C"/>
    <w:rsid w:val="002F7BAD"/>
    <w:rsid w:val="00300C39"/>
    <w:rsid w:val="00301829"/>
    <w:rsid w:val="00315344"/>
    <w:rsid w:val="003158F2"/>
    <w:rsid w:val="00320E52"/>
    <w:rsid w:val="00325A0D"/>
    <w:rsid w:val="00327301"/>
    <w:rsid w:val="003329DB"/>
    <w:rsid w:val="00334921"/>
    <w:rsid w:val="00350BDC"/>
    <w:rsid w:val="00352720"/>
    <w:rsid w:val="003528AA"/>
    <w:rsid w:val="003547C8"/>
    <w:rsid w:val="00356E0F"/>
    <w:rsid w:val="00360DC8"/>
    <w:rsid w:val="003636C8"/>
    <w:rsid w:val="003764B7"/>
    <w:rsid w:val="00390013"/>
    <w:rsid w:val="00393ACC"/>
    <w:rsid w:val="00393B05"/>
    <w:rsid w:val="003A01E4"/>
    <w:rsid w:val="003A7646"/>
    <w:rsid w:val="003B1365"/>
    <w:rsid w:val="003C1F6E"/>
    <w:rsid w:val="003C2277"/>
    <w:rsid w:val="003C29EC"/>
    <w:rsid w:val="003C3DBD"/>
    <w:rsid w:val="003C5A03"/>
    <w:rsid w:val="003D295C"/>
    <w:rsid w:val="003E100A"/>
    <w:rsid w:val="003E545E"/>
    <w:rsid w:val="003F5FEB"/>
    <w:rsid w:val="004044FC"/>
    <w:rsid w:val="00412E8E"/>
    <w:rsid w:val="00415FF4"/>
    <w:rsid w:val="004217C3"/>
    <w:rsid w:val="00421A5C"/>
    <w:rsid w:val="00434681"/>
    <w:rsid w:val="00451210"/>
    <w:rsid w:val="004565A9"/>
    <w:rsid w:val="0045784A"/>
    <w:rsid w:val="00465964"/>
    <w:rsid w:val="00482C51"/>
    <w:rsid w:val="00482F6B"/>
    <w:rsid w:val="00496696"/>
    <w:rsid w:val="00496F10"/>
    <w:rsid w:val="004A5399"/>
    <w:rsid w:val="004B4CC0"/>
    <w:rsid w:val="004C5466"/>
    <w:rsid w:val="004E2145"/>
    <w:rsid w:val="004E25A0"/>
    <w:rsid w:val="004E6C30"/>
    <w:rsid w:val="004F0EF4"/>
    <w:rsid w:val="00511A4E"/>
    <w:rsid w:val="00520B09"/>
    <w:rsid w:val="00525752"/>
    <w:rsid w:val="00527C38"/>
    <w:rsid w:val="00535E87"/>
    <w:rsid w:val="00536FDE"/>
    <w:rsid w:val="005410F9"/>
    <w:rsid w:val="005470B2"/>
    <w:rsid w:val="00551957"/>
    <w:rsid w:val="00553BB3"/>
    <w:rsid w:val="00557723"/>
    <w:rsid w:val="00566E82"/>
    <w:rsid w:val="005866D2"/>
    <w:rsid w:val="00586FC6"/>
    <w:rsid w:val="005A7301"/>
    <w:rsid w:val="005B3A95"/>
    <w:rsid w:val="005C21B9"/>
    <w:rsid w:val="005C678C"/>
    <w:rsid w:val="005C7364"/>
    <w:rsid w:val="005C753B"/>
    <w:rsid w:val="005E7259"/>
    <w:rsid w:val="005F1160"/>
    <w:rsid w:val="005F4FEA"/>
    <w:rsid w:val="005F5E40"/>
    <w:rsid w:val="00603528"/>
    <w:rsid w:val="00607E8A"/>
    <w:rsid w:val="00614240"/>
    <w:rsid w:val="0061784D"/>
    <w:rsid w:val="00630FEF"/>
    <w:rsid w:val="00660CC9"/>
    <w:rsid w:val="00662689"/>
    <w:rsid w:val="00662A33"/>
    <w:rsid w:val="00663B24"/>
    <w:rsid w:val="00684F84"/>
    <w:rsid w:val="00686BF3"/>
    <w:rsid w:val="00692961"/>
    <w:rsid w:val="006941C4"/>
    <w:rsid w:val="00695DAB"/>
    <w:rsid w:val="006B635B"/>
    <w:rsid w:val="006B68EB"/>
    <w:rsid w:val="006C5B4F"/>
    <w:rsid w:val="006C6F7B"/>
    <w:rsid w:val="006D2FCD"/>
    <w:rsid w:val="006E1E29"/>
    <w:rsid w:val="006E59F2"/>
    <w:rsid w:val="0071088D"/>
    <w:rsid w:val="00712C4D"/>
    <w:rsid w:val="00716A17"/>
    <w:rsid w:val="00723A70"/>
    <w:rsid w:val="007250CB"/>
    <w:rsid w:val="00726DBE"/>
    <w:rsid w:val="007278E2"/>
    <w:rsid w:val="007345CE"/>
    <w:rsid w:val="007437E3"/>
    <w:rsid w:val="00747202"/>
    <w:rsid w:val="00753255"/>
    <w:rsid w:val="00763222"/>
    <w:rsid w:val="007633A4"/>
    <w:rsid w:val="00767C9C"/>
    <w:rsid w:val="00770A76"/>
    <w:rsid w:val="00773F3D"/>
    <w:rsid w:val="00774DC9"/>
    <w:rsid w:val="00775391"/>
    <w:rsid w:val="00782191"/>
    <w:rsid w:val="00790467"/>
    <w:rsid w:val="00791C46"/>
    <w:rsid w:val="0079674E"/>
    <w:rsid w:val="007A6B0F"/>
    <w:rsid w:val="007A7EBF"/>
    <w:rsid w:val="007B720F"/>
    <w:rsid w:val="007C149C"/>
    <w:rsid w:val="007C3B11"/>
    <w:rsid w:val="007D1323"/>
    <w:rsid w:val="007D50BE"/>
    <w:rsid w:val="007D522F"/>
    <w:rsid w:val="007D78EB"/>
    <w:rsid w:val="007E3864"/>
    <w:rsid w:val="007F72A6"/>
    <w:rsid w:val="00800369"/>
    <w:rsid w:val="0080490E"/>
    <w:rsid w:val="00805C8E"/>
    <w:rsid w:val="008247D6"/>
    <w:rsid w:val="0082672D"/>
    <w:rsid w:val="00840731"/>
    <w:rsid w:val="00842C45"/>
    <w:rsid w:val="00851570"/>
    <w:rsid w:val="008569CA"/>
    <w:rsid w:val="00860574"/>
    <w:rsid w:val="00864E2C"/>
    <w:rsid w:val="00864E30"/>
    <w:rsid w:val="008716A8"/>
    <w:rsid w:val="0087502E"/>
    <w:rsid w:val="00876204"/>
    <w:rsid w:val="00882122"/>
    <w:rsid w:val="008871E2"/>
    <w:rsid w:val="0088733F"/>
    <w:rsid w:val="0089543A"/>
    <w:rsid w:val="00897E58"/>
    <w:rsid w:val="008A0A61"/>
    <w:rsid w:val="008A34F1"/>
    <w:rsid w:val="008A4CF0"/>
    <w:rsid w:val="008B3440"/>
    <w:rsid w:val="008C7B5A"/>
    <w:rsid w:val="008D1377"/>
    <w:rsid w:val="008D7743"/>
    <w:rsid w:val="008E0277"/>
    <w:rsid w:val="008E3BAD"/>
    <w:rsid w:val="008E4A05"/>
    <w:rsid w:val="008F1494"/>
    <w:rsid w:val="008F1F9F"/>
    <w:rsid w:val="0090022C"/>
    <w:rsid w:val="00910741"/>
    <w:rsid w:val="00911A07"/>
    <w:rsid w:val="00911BBC"/>
    <w:rsid w:val="00913223"/>
    <w:rsid w:val="00922092"/>
    <w:rsid w:val="0092508E"/>
    <w:rsid w:val="00930BFE"/>
    <w:rsid w:val="00941EC9"/>
    <w:rsid w:val="00962A13"/>
    <w:rsid w:val="009653AB"/>
    <w:rsid w:val="00965F5E"/>
    <w:rsid w:val="009662FD"/>
    <w:rsid w:val="00970833"/>
    <w:rsid w:val="00972545"/>
    <w:rsid w:val="00976354"/>
    <w:rsid w:val="00984F84"/>
    <w:rsid w:val="00994B30"/>
    <w:rsid w:val="00997AE2"/>
    <w:rsid w:val="009A4C85"/>
    <w:rsid w:val="009A6F76"/>
    <w:rsid w:val="009B1FA9"/>
    <w:rsid w:val="009B471C"/>
    <w:rsid w:val="009C053A"/>
    <w:rsid w:val="009C5873"/>
    <w:rsid w:val="009C70B5"/>
    <w:rsid w:val="009C7D78"/>
    <w:rsid w:val="009E0DD9"/>
    <w:rsid w:val="009E6AA7"/>
    <w:rsid w:val="009F2F42"/>
    <w:rsid w:val="009F738B"/>
    <w:rsid w:val="00A0416F"/>
    <w:rsid w:val="00A05659"/>
    <w:rsid w:val="00A13A97"/>
    <w:rsid w:val="00A1632D"/>
    <w:rsid w:val="00A17EF4"/>
    <w:rsid w:val="00A3102B"/>
    <w:rsid w:val="00A325BB"/>
    <w:rsid w:val="00A3450E"/>
    <w:rsid w:val="00A35B44"/>
    <w:rsid w:val="00A377AD"/>
    <w:rsid w:val="00A40AAD"/>
    <w:rsid w:val="00A472BE"/>
    <w:rsid w:val="00A50745"/>
    <w:rsid w:val="00A50CBF"/>
    <w:rsid w:val="00A523A0"/>
    <w:rsid w:val="00A53BD0"/>
    <w:rsid w:val="00A602A1"/>
    <w:rsid w:val="00A71EE2"/>
    <w:rsid w:val="00A7307E"/>
    <w:rsid w:val="00A764C6"/>
    <w:rsid w:val="00A83E9E"/>
    <w:rsid w:val="00A86246"/>
    <w:rsid w:val="00A917B0"/>
    <w:rsid w:val="00A917FE"/>
    <w:rsid w:val="00A93A67"/>
    <w:rsid w:val="00A96F50"/>
    <w:rsid w:val="00AA3454"/>
    <w:rsid w:val="00AA568A"/>
    <w:rsid w:val="00AA5B1A"/>
    <w:rsid w:val="00AA7C24"/>
    <w:rsid w:val="00AB695F"/>
    <w:rsid w:val="00AC6AB3"/>
    <w:rsid w:val="00AC7510"/>
    <w:rsid w:val="00AD099B"/>
    <w:rsid w:val="00AD4542"/>
    <w:rsid w:val="00AE04B6"/>
    <w:rsid w:val="00AE0B15"/>
    <w:rsid w:val="00AE1091"/>
    <w:rsid w:val="00AE211F"/>
    <w:rsid w:val="00AF0913"/>
    <w:rsid w:val="00AF230F"/>
    <w:rsid w:val="00AF6CC1"/>
    <w:rsid w:val="00B039D5"/>
    <w:rsid w:val="00B12763"/>
    <w:rsid w:val="00B13EF5"/>
    <w:rsid w:val="00B22D5F"/>
    <w:rsid w:val="00B25AD8"/>
    <w:rsid w:val="00B27BBC"/>
    <w:rsid w:val="00B3316B"/>
    <w:rsid w:val="00B364ED"/>
    <w:rsid w:val="00B44A93"/>
    <w:rsid w:val="00B53FAA"/>
    <w:rsid w:val="00B54DE9"/>
    <w:rsid w:val="00B7197F"/>
    <w:rsid w:val="00B72DF7"/>
    <w:rsid w:val="00B90C93"/>
    <w:rsid w:val="00B93591"/>
    <w:rsid w:val="00B941E8"/>
    <w:rsid w:val="00B9495A"/>
    <w:rsid w:val="00BA61A7"/>
    <w:rsid w:val="00BB0125"/>
    <w:rsid w:val="00BB720D"/>
    <w:rsid w:val="00BC30EF"/>
    <w:rsid w:val="00BD0E21"/>
    <w:rsid w:val="00BD23B5"/>
    <w:rsid w:val="00BD629E"/>
    <w:rsid w:val="00BD6737"/>
    <w:rsid w:val="00BF73A9"/>
    <w:rsid w:val="00C027B8"/>
    <w:rsid w:val="00C0397A"/>
    <w:rsid w:val="00C063C4"/>
    <w:rsid w:val="00C1047E"/>
    <w:rsid w:val="00C222C1"/>
    <w:rsid w:val="00C32B32"/>
    <w:rsid w:val="00C32C0D"/>
    <w:rsid w:val="00C33038"/>
    <w:rsid w:val="00C33E96"/>
    <w:rsid w:val="00C36BCC"/>
    <w:rsid w:val="00C40EDE"/>
    <w:rsid w:val="00C41448"/>
    <w:rsid w:val="00C47DA1"/>
    <w:rsid w:val="00C47EFF"/>
    <w:rsid w:val="00C558EE"/>
    <w:rsid w:val="00C57E91"/>
    <w:rsid w:val="00C64CD0"/>
    <w:rsid w:val="00C66A8B"/>
    <w:rsid w:val="00C7469F"/>
    <w:rsid w:val="00C81350"/>
    <w:rsid w:val="00CA293E"/>
    <w:rsid w:val="00CC3611"/>
    <w:rsid w:val="00CD2BFB"/>
    <w:rsid w:val="00CD629D"/>
    <w:rsid w:val="00CD65A0"/>
    <w:rsid w:val="00CE0F64"/>
    <w:rsid w:val="00CE10A1"/>
    <w:rsid w:val="00CE49A7"/>
    <w:rsid w:val="00CE57D8"/>
    <w:rsid w:val="00CF07EA"/>
    <w:rsid w:val="00CF56FB"/>
    <w:rsid w:val="00CF6592"/>
    <w:rsid w:val="00D04F42"/>
    <w:rsid w:val="00D04FF6"/>
    <w:rsid w:val="00D05B04"/>
    <w:rsid w:val="00D0636D"/>
    <w:rsid w:val="00D17726"/>
    <w:rsid w:val="00D41DCF"/>
    <w:rsid w:val="00D4569A"/>
    <w:rsid w:val="00D5016C"/>
    <w:rsid w:val="00D512F8"/>
    <w:rsid w:val="00D5374D"/>
    <w:rsid w:val="00D57A0D"/>
    <w:rsid w:val="00D62CEC"/>
    <w:rsid w:val="00D7269B"/>
    <w:rsid w:val="00D7448E"/>
    <w:rsid w:val="00D75BC6"/>
    <w:rsid w:val="00D91C6A"/>
    <w:rsid w:val="00D93088"/>
    <w:rsid w:val="00DA21EF"/>
    <w:rsid w:val="00DB1EEC"/>
    <w:rsid w:val="00DB3106"/>
    <w:rsid w:val="00DB7545"/>
    <w:rsid w:val="00DC497A"/>
    <w:rsid w:val="00DC4F7F"/>
    <w:rsid w:val="00DD3949"/>
    <w:rsid w:val="00DE28ED"/>
    <w:rsid w:val="00DE422B"/>
    <w:rsid w:val="00DE6D3D"/>
    <w:rsid w:val="00E015F0"/>
    <w:rsid w:val="00E050A3"/>
    <w:rsid w:val="00E05C14"/>
    <w:rsid w:val="00E078C3"/>
    <w:rsid w:val="00E106C4"/>
    <w:rsid w:val="00E1196D"/>
    <w:rsid w:val="00E1246F"/>
    <w:rsid w:val="00E1424C"/>
    <w:rsid w:val="00E17D3F"/>
    <w:rsid w:val="00E252D3"/>
    <w:rsid w:val="00E2706D"/>
    <w:rsid w:val="00E41535"/>
    <w:rsid w:val="00E47F1B"/>
    <w:rsid w:val="00E50198"/>
    <w:rsid w:val="00E52D45"/>
    <w:rsid w:val="00E545AC"/>
    <w:rsid w:val="00E631F3"/>
    <w:rsid w:val="00E641D9"/>
    <w:rsid w:val="00E72653"/>
    <w:rsid w:val="00E745FB"/>
    <w:rsid w:val="00E92074"/>
    <w:rsid w:val="00E97919"/>
    <w:rsid w:val="00EA07E1"/>
    <w:rsid w:val="00EA2DE8"/>
    <w:rsid w:val="00EA4620"/>
    <w:rsid w:val="00EA5941"/>
    <w:rsid w:val="00EB0322"/>
    <w:rsid w:val="00EC506F"/>
    <w:rsid w:val="00ED3AF1"/>
    <w:rsid w:val="00EE07F6"/>
    <w:rsid w:val="00EF61A7"/>
    <w:rsid w:val="00F00222"/>
    <w:rsid w:val="00F00D6E"/>
    <w:rsid w:val="00F018F0"/>
    <w:rsid w:val="00F01BB1"/>
    <w:rsid w:val="00F02B7D"/>
    <w:rsid w:val="00F060B6"/>
    <w:rsid w:val="00F1560F"/>
    <w:rsid w:val="00F2042A"/>
    <w:rsid w:val="00F2190C"/>
    <w:rsid w:val="00F24B4B"/>
    <w:rsid w:val="00F3130C"/>
    <w:rsid w:val="00F43950"/>
    <w:rsid w:val="00F45640"/>
    <w:rsid w:val="00F51A4C"/>
    <w:rsid w:val="00F5417A"/>
    <w:rsid w:val="00F555B0"/>
    <w:rsid w:val="00F6114F"/>
    <w:rsid w:val="00F61913"/>
    <w:rsid w:val="00F62A36"/>
    <w:rsid w:val="00F65EC2"/>
    <w:rsid w:val="00F80537"/>
    <w:rsid w:val="00F80BAA"/>
    <w:rsid w:val="00F955BB"/>
    <w:rsid w:val="00FA19BA"/>
    <w:rsid w:val="00FD0B9E"/>
    <w:rsid w:val="00FD5B37"/>
    <w:rsid w:val="00FE48D6"/>
    <w:rsid w:val="00FE59B0"/>
    <w:rsid w:val="00FF0D4F"/>
    <w:rsid w:val="00FF26CB"/>
    <w:rsid w:val="00FF6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5B71A8"/>
  <w15:chartTrackingRefBased/>
  <w15:docId w15:val="{0FD2F60F-5E71-449B-B79B-C16EABFC2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DB31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hr-HR"/>
    </w:rPr>
  </w:style>
  <w:style w:type="paragraph" w:styleId="Odlomakpopisa">
    <w:name w:val="List Paragraph"/>
    <w:basedOn w:val="Normal"/>
    <w:uiPriority w:val="34"/>
    <w:qFormat/>
    <w:rsid w:val="00791C46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D75B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75BC6"/>
  </w:style>
  <w:style w:type="paragraph" w:styleId="Podnoje">
    <w:name w:val="footer"/>
    <w:basedOn w:val="Normal"/>
    <w:link w:val="PodnojeChar"/>
    <w:uiPriority w:val="99"/>
    <w:unhideWhenUsed/>
    <w:rsid w:val="00D75B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75BC6"/>
  </w:style>
  <w:style w:type="character" w:styleId="Hiperveza">
    <w:name w:val="Hyperlink"/>
    <w:basedOn w:val="Zadanifontodlomka"/>
    <w:uiPriority w:val="99"/>
    <w:unhideWhenUsed/>
    <w:rsid w:val="009653AB"/>
    <w:rPr>
      <w:color w:val="0563C1" w:themeColor="hyperlink"/>
      <w:u w:val="single"/>
    </w:rPr>
  </w:style>
  <w:style w:type="table" w:styleId="Reetkatablice">
    <w:name w:val="Table Grid"/>
    <w:basedOn w:val="Obinatablica"/>
    <w:uiPriority w:val="39"/>
    <w:rsid w:val="00F45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ijeenospominjanje">
    <w:name w:val="Unresolved Mention"/>
    <w:basedOn w:val="Zadanifontodlomka"/>
    <w:uiPriority w:val="99"/>
    <w:semiHidden/>
    <w:unhideWhenUsed/>
    <w:rsid w:val="00663B24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uiPriority w:val="99"/>
    <w:semiHidden/>
    <w:unhideWhenUsed/>
    <w:rsid w:val="001C0E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7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5713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5417">
                  <w:marLeft w:val="0"/>
                  <w:marRight w:val="-25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F36C8F-E771-4223-9622-99901482F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titute</dc:creator>
  <cp:keywords/>
  <dc:description/>
  <cp:lastModifiedBy>User</cp:lastModifiedBy>
  <cp:revision>2</cp:revision>
  <cp:lastPrinted>2021-02-10T10:48:00Z</cp:lastPrinted>
  <dcterms:created xsi:type="dcterms:W3CDTF">2023-04-14T07:30:00Z</dcterms:created>
  <dcterms:modified xsi:type="dcterms:W3CDTF">2023-04-14T07:30:00Z</dcterms:modified>
</cp:coreProperties>
</file>